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wmia Sridh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wm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ridh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50 W Argyle St.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wm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28984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inas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